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3AAD21" w14:textId="735EE429" w:rsidR="00B747AC" w:rsidRPr="001C25A1" w:rsidRDefault="00B747AC" w:rsidP="001C25A1">
      <w:pPr>
        <w:spacing w:line="276" w:lineRule="auto"/>
        <w:rPr>
          <w:bCs/>
          <w:color w:val="FF0000"/>
        </w:rPr>
      </w:pPr>
      <w:r w:rsidRPr="001C25A1">
        <w:rPr>
          <w:b/>
          <w:bCs/>
          <w:color w:val="FF0000"/>
        </w:rPr>
        <w:t>(</w:t>
      </w:r>
      <w:r w:rsidRPr="001C25A1">
        <w:rPr>
          <w:bCs/>
          <w:color w:val="FF0000"/>
        </w:rPr>
        <w:t>Este termo deve ser apresentado da mesma forma que será enviado ao participante da pesquisa, inclusive na sua formatação)</w:t>
      </w:r>
    </w:p>
    <w:p w14:paraId="6C10AB0B" w14:textId="77777777" w:rsidR="00B747AC" w:rsidRDefault="00B747AC" w:rsidP="00FC6C82">
      <w:pPr>
        <w:spacing w:line="276" w:lineRule="auto"/>
        <w:jc w:val="center"/>
        <w:rPr>
          <w:b/>
          <w:bCs/>
        </w:rPr>
      </w:pPr>
    </w:p>
    <w:p w14:paraId="314C5BE6" w14:textId="77777777" w:rsidR="00FC6C82" w:rsidRDefault="00FC6C82" w:rsidP="00FC6C82">
      <w:pPr>
        <w:spacing w:line="276" w:lineRule="auto"/>
        <w:jc w:val="center"/>
        <w:rPr>
          <w:b/>
          <w:bCs/>
        </w:rPr>
      </w:pPr>
      <w:r w:rsidRPr="00E646F0">
        <w:rPr>
          <w:b/>
          <w:bCs/>
        </w:rPr>
        <w:t>TERMO DE CONSENTIMENTO LIVRE E ESCLARECIDO</w:t>
      </w:r>
    </w:p>
    <w:p w14:paraId="79A2FDCD" w14:textId="7C5F5586" w:rsidR="00FC6C82" w:rsidRPr="001C25A1" w:rsidRDefault="001C25A1" w:rsidP="001C25A1">
      <w:pPr>
        <w:spacing w:line="276" w:lineRule="auto"/>
        <w:rPr>
          <w:bCs/>
          <w:color w:val="FF0000"/>
        </w:rPr>
      </w:pPr>
      <w:r>
        <w:rPr>
          <w:bCs/>
          <w:color w:val="FF0000"/>
        </w:rPr>
        <w:t>(L</w:t>
      </w:r>
      <w:r w:rsidR="00B747AC" w:rsidRPr="001C25A1">
        <w:rPr>
          <w:bCs/>
          <w:color w:val="FF0000"/>
        </w:rPr>
        <w:t>embre-se de escrever de forma clara, pense no público alvo que receberá este convite para a participação da pesquisa, ele precisa entender de forma simples como a mesma será realizada)</w:t>
      </w:r>
    </w:p>
    <w:p w14:paraId="7CEF9B27" w14:textId="08EDFE94" w:rsidR="00FC6C82" w:rsidRPr="00E646F0" w:rsidRDefault="00FC6C82" w:rsidP="00FC6C82">
      <w:pPr>
        <w:autoSpaceDE w:val="0"/>
        <w:autoSpaceDN w:val="0"/>
        <w:adjustRightInd w:val="0"/>
        <w:spacing w:line="276" w:lineRule="auto"/>
        <w:ind w:right="-1"/>
        <w:jc w:val="both"/>
      </w:pPr>
      <w:proofErr w:type="gramStart"/>
      <w:r w:rsidRPr="00E646F0">
        <w:t>O</w:t>
      </w:r>
      <w:r w:rsidR="00B81844">
        <w:t>(</w:t>
      </w:r>
      <w:proofErr w:type="gramEnd"/>
      <w:r w:rsidR="00B81844">
        <w:t>A)</w:t>
      </w:r>
      <w:r w:rsidRPr="00E646F0">
        <w:t xml:space="preserve"> </w:t>
      </w:r>
      <w:proofErr w:type="spellStart"/>
      <w:r w:rsidRPr="00E646F0">
        <w:t>Sr</w:t>
      </w:r>
      <w:proofErr w:type="spellEnd"/>
      <w:r w:rsidRPr="00E646F0">
        <w:t>(a) está sendo convidado(a) a participar como voluntário(a) da pesquisa: “__________________________________________________________”.</w:t>
      </w:r>
    </w:p>
    <w:p w14:paraId="1A63F5F4" w14:textId="77777777" w:rsidR="00B747AC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  <w:r w:rsidRPr="00E646F0">
        <w:rPr>
          <w:b/>
          <w:bCs/>
        </w:rPr>
        <w:t>A JUSTIFICATIVA,</w:t>
      </w:r>
    </w:p>
    <w:p w14:paraId="1C5716F8" w14:textId="74D5F5BC" w:rsidR="00B747AC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  <w:r w:rsidRPr="00E646F0">
        <w:rPr>
          <w:b/>
          <w:bCs/>
        </w:rPr>
        <w:t xml:space="preserve">OS OBJETIVOS </w:t>
      </w:r>
    </w:p>
    <w:p w14:paraId="0F2026C6" w14:textId="360F8CF7" w:rsidR="00FC6C82" w:rsidRPr="00E646F0" w:rsidRDefault="00FC6C82" w:rsidP="00FC6C82">
      <w:pPr>
        <w:autoSpaceDE w:val="0"/>
        <w:autoSpaceDN w:val="0"/>
        <w:adjustRightInd w:val="0"/>
        <w:spacing w:line="276" w:lineRule="auto"/>
        <w:jc w:val="both"/>
      </w:pPr>
      <w:r w:rsidRPr="00E646F0">
        <w:rPr>
          <w:b/>
          <w:bCs/>
        </w:rPr>
        <w:t>E OS PROCEDIMENTOS:</w:t>
      </w:r>
      <w:r w:rsidR="00B747AC">
        <w:rPr>
          <w:b/>
          <w:bCs/>
        </w:rPr>
        <w:t xml:space="preserve"> </w:t>
      </w:r>
      <w:r w:rsidR="00B747AC" w:rsidRPr="001C25A1">
        <w:rPr>
          <w:bCs/>
          <w:color w:val="FF0000"/>
        </w:rPr>
        <w:t>(Deverá explicar to</w:t>
      </w:r>
      <w:r w:rsidR="001C25A1">
        <w:rPr>
          <w:bCs/>
          <w:color w:val="FF0000"/>
        </w:rPr>
        <w:t xml:space="preserve">das as </w:t>
      </w:r>
      <w:r w:rsidR="001C25A1" w:rsidRPr="00A513B1">
        <w:rPr>
          <w:bCs/>
          <w:color w:val="FF0000"/>
        </w:rPr>
        <w:t>etapas/</w:t>
      </w:r>
      <w:r w:rsidR="00A513B1">
        <w:rPr>
          <w:bCs/>
          <w:color w:val="FF0000"/>
        </w:rPr>
        <w:t xml:space="preserve">fases </w:t>
      </w:r>
      <w:r w:rsidR="001C25A1">
        <w:rPr>
          <w:bCs/>
          <w:color w:val="FF0000"/>
        </w:rPr>
        <w:t>da pesquisa, de forma clara</w:t>
      </w:r>
      <w:r w:rsidR="00981BD6">
        <w:rPr>
          <w:bCs/>
          <w:color w:val="FF0000"/>
        </w:rPr>
        <w:t xml:space="preserve"> e sucint</w:t>
      </w:r>
      <w:r w:rsidR="00A513B1">
        <w:rPr>
          <w:bCs/>
          <w:color w:val="FF0000"/>
        </w:rPr>
        <w:t>a</w:t>
      </w:r>
      <w:r w:rsidR="001C25A1">
        <w:rPr>
          <w:bCs/>
          <w:color w:val="FF0000"/>
        </w:rPr>
        <w:t>)</w:t>
      </w:r>
    </w:p>
    <w:p w14:paraId="5F7C3A4B" w14:textId="4D3953D9" w:rsidR="00FC6C82" w:rsidRPr="001C25A1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FF0000"/>
        </w:rPr>
      </w:pPr>
      <w:r w:rsidRPr="00E646F0">
        <w:rPr>
          <w:b/>
          <w:bCs/>
        </w:rPr>
        <w:t>DESCONFORTOS, RISCOS E BENEFÍCIOS</w:t>
      </w:r>
      <w:r w:rsidRPr="00E646F0">
        <w:t xml:space="preserve">: </w:t>
      </w:r>
      <w:r w:rsidR="00B747AC">
        <w:t>(</w:t>
      </w:r>
      <w:r w:rsidR="001C25A1" w:rsidRPr="001C25A1">
        <w:rPr>
          <w:color w:val="FF0000"/>
        </w:rPr>
        <w:t>Toda</w:t>
      </w:r>
      <w:r w:rsidR="00B747AC" w:rsidRPr="001C25A1">
        <w:rPr>
          <w:color w:val="FF0000"/>
        </w:rPr>
        <w:t xml:space="preserve"> pesquisa que envolve seres humanos </w:t>
      </w:r>
      <w:r w:rsidR="00823CC2">
        <w:rPr>
          <w:color w:val="FF0000"/>
        </w:rPr>
        <w:t>apresenta</w:t>
      </w:r>
      <w:r w:rsidR="00B747AC" w:rsidRPr="001C25A1">
        <w:rPr>
          <w:color w:val="FF0000"/>
        </w:rPr>
        <w:t xml:space="preserve"> riscos</w:t>
      </w:r>
      <w:r w:rsidR="00823CC2">
        <w:rPr>
          <w:color w:val="FF0000"/>
        </w:rPr>
        <w:t xml:space="preserve"> e</w:t>
      </w:r>
      <w:r w:rsidR="001C25A1" w:rsidRPr="001C25A1">
        <w:rPr>
          <w:color w:val="FF0000"/>
        </w:rPr>
        <w:t xml:space="preserve"> os mesmos devem ser relatados aqui</w:t>
      </w:r>
      <w:r w:rsidR="00981BD6">
        <w:rPr>
          <w:color w:val="FF0000"/>
        </w:rPr>
        <w:t>. O</w:t>
      </w:r>
      <w:r w:rsidR="001C25A1" w:rsidRPr="001C25A1">
        <w:rPr>
          <w:color w:val="FF0000"/>
        </w:rPr>
        <w:t xml:space="preserve">s benefícios podem ser </w:t>
      </w:r>
      <w:r w:rsidR="001C25A1">
        <w:rPr>
          <w:color w:val="FF0000"/>
        </w:rPr>
        <w:t xml:space="preserve">relacionados </w:t>
      </w:r>
      <w:r w:rsidR="001C25A1" w:rsidRPr="001C25A1">
        <w:rPr>
          <w:color w:val="FF0000"/>
        </w:rPr>
        <w:t>diretamente ao participante da pesquisa ou indiretamente</w:t>
      </w:r>
      <w:r w:rsidR="001C25A1">
        <w:rPr>
          <w:color w:val="FF0000"/>
        </w:rPr>
        <w:t xml:space="preserve"> quando os </w:t>
      </w:r>
      <w:r w:rsidR="001C25A1" w:rsidRPr="001C25A1">
        <w:rPr>
          <w:color w:val="FF0000"/>
        </w:rPr>
        <w:t>benefícios</w:t>
      </w:r>
      <w:r w:rsidR="001C25A1">
        <w:rPr>
          <w:color w:val="FF0000"/>
        </w:rPr>
        <w:t xml:space="preserve"> são relacionados a</w:t>
      </w:r>
      <w:r w:rsidR="00823CC2">
        <w:rPr>
          <w:color w:val="FF0000"/>
        </w:rPr>
        <w:t>o conhecimento alcançado</w:t>
      </w:r>
      <w:r w:rsidR="001C25A1">
        <w:rPr>
          <w:color w:val="FF0000"/>
        </w:rPr>
        <w:t xml:space="preserve"> </w:t>
      </w:r>
      <w:r w:rsidR="00C6275E">
        <w:rPr>
          <w:color w:val="FF0000"/>
        </w:rPr>
        <w:t xml:space="preserve">na </w:t>
      </w:r>
      <w:r w:rsidR="001C25A1">
        <w:rPr>
          <w:color w:val="FF0000"/>
        </w:rPr>
        <w:t>pesquisa em si</w:t>
      </w:r>
      <w:r w:rsidR="00823CC2">
        <w:rPr>
          <w:color w:val="FF0000"/>
        </w:rPr>
        <w:t>. A</w:t>
      </w:r>
      <w:r w:rsidR="00B747AC" w:rsidRPr="001C25A1">
        <w:rPr>
          <w:color w:val="FF0000"/>
        </w:rPr>
        <w:t>lém dos ri</w:t>
      </w:r>
      <w:r w:rsidR="001C25A1" w:rsidRPr="001C25A1">
        <w:rPr>
          <w:color w:val="FF0000"/>
        </w:rPr>
        <w:t>s</w:t>
      </w:r>
      <w:r w:rsidR="00B747AC" w:rsidRPr="001C25A1">
        <w:rPr>
          <w:color w:val="FF0000"/>
        </w:rPr>
        <w:t xml:space="preserve">cos e benefícios relacionados com a participação na pesquisa, </w:t>
      </w:r>
      <w:r w:rsidR="00A513B1">
        <w:rPr>
          <w:color w:val="FF0000"/>
        </w:rPr>
        <w:t xml:space="preserve">também </w:t>
      </w:r>
      <w:r w:rsidR="00B747AC" w:rsidRPr="001C25A1">
        <w:rPr>
          <w:color w:val="FF0000"/>
        </w:rPr>
        <w:t xml:space="preserve">será </w:t>
      </w:r>
      <w:r w:rsidR="001C25A1" w:rsidRPr="001C25A1">
        <w:rPr>
          <w:color w:val="FF0000"/>
        </w:rPr>
        <w:t>necessário informar</w:t>
      </w:r>
      <w:r w:rsidR="001C25A1">
        <w:rPr>
          <w:color w:val="FF0000"/>
        </w:rPr>
        <w:t xml:space="preserve"> </w:t>
      </w:r>
      <w:r w:rsidR="00981BD6">
        <w:rPr>
          <w:color w:val="FF0000"/>
        </w:rPr>
        <w:t xml:space="preserve">neste espaço </w:t>
      </w:r>
      <w:r w:rsidR="001C25A1">
        <w:rPr>
          <w:color w:val="FF0000"/>
        </w:rPr>
        <w:t>os</w:t>
      </w:r>
      <w:r w:rsidR="00B747AC" w:rsidRPr="001C25A1">
        <w:rPr>
          <w:color w:val="FF0000"/>
        </w:rPr>
        <w:t xml:space="preserve"> riscos </w:t>
      </w:r>
      <w:r w:rsidR="001C25A1" w:rsidRPr="001C25A1">
        <w:rPr>
          <w:color w:val="FF0000"/>
        </w:rPr>
        <w:t>característicos</w:t>
      </w:r>
      <w:r w:rsidR="00B747AC" w:rsidRPr="001C25A1">
        <w:rPr>
          <w:color w:val="FF0000"/>
        </w:rPr>
        <w:t xml:space="preserve"> do ambiente virtual, em funçã</w:t>
      </w:r>
      <w:r w:rsidR="001C25A1">
        <w:rPr>
          <w:color w:val="FF0000"/>
        </w:rPr>
        <w:t>o das limitações da</w:t>
      </w:r>
      <w:r w:rsidR="00B747AC" w:rsidRPr="001C25A1">
        <w:rPr>
          <w:color w:val="FF0000"/>
        </w:rPr>
        <w:t>s tecnologias utilizadas</w:t>
      </w:r>
      <w:r w:rsidR="00981BD6">
        <w:rPr>
          <w:color w:val="FF0000"/>
        </w:rPr>
        <w:t>. D</w:t>
      </w:r>
      <w:r w:rsidR="00B747AC" w:rsidRPr="001C25A1">
        <w:rPr>
          <w:color w:val="FF0000"/>
        </w:rPr>
        <w:t>eve</w:t>
      </w:r>
      <w:r w:rsidR="00823CC2">
        <w:rPr>
          <w:color w:val="FF0000"/>
        </w:rPr>
        <w:t>m</w:t>
      </w:r>
      <w:r w:rsidR="00B747AC" w:rsidRPr="001C25A1">
        <w:rPr>
          <w:color w:val="FF0000"/>
        </w:rPr>
        <w:t xml:space="preserve"> </w:t>
      </w:r>
      <w:r w:rsidR="001C25A1" w:rsidRPr="001C25A1">
        <w:rPr>
          <w:color w:val="FF0000"/>
        </w:rPr>
        <w:t>também</w:t>
      </w:r>
      <w:r w:rsidR="00B747AC" w:rsidRPr="001C25A1">
        <w:rPr>
          <w:color w:val="FF0000"/>
        </w:rPr>
        <w:t xml:space="preserve"> ser informadas as limitações dos pesquisadores para assegurar total confidencialidade e potencia</w:t>
      </w:r>
      <w:r w:rsidR="00823CC2">
        <w:rPr>
          <w:color w:val="FF0000"/>
        </w:rPr>
        <w:t>is</w:t>
      </w:r>
      <w:r w:rsidR="00B747AC" w:rsidRPr="001C25A1">
        <w:rPr>
          <w:color w:val="FF0000"/>
        </w:rPr>
        <w:t xml:space="preserve"> riscos de sua violação</w:t>
      </w:r>
      <w:r w:rsidR="00981BD6">
        <w:rPr>
          <w:color w:val="FF0000"/>
        </w:rPr>
        <w:t>)</w:t>
      </w:r>
      <w:r w:rsidR="001C25A1">
        <w:rPr>
          <w:color w:val="FF0000"/>
        </w:rPr>
        <w:t>.</w:t>
      </w:r>
    </w:p>
    <w:p w14:paraId="3BD52A36" w14:textId="67359961" w:rsidR="00FC6C82" w:rsidRPr="001C25A1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bCs/>
          <w:color w:val="FF0000"/>
        </w:rPr>
      </w:pPr>
      <w:r w:rsidRPr="00E646F0">
        <w:rPr>
          <w:b/>
          <w:bCs/>
        </w:rPr>
        <w:t>FORMA DE ACOMPANHAMENTO E ASSISTÊNCIA:</w:t>
      </w:r>
      <w:r w:rsidR="001C25A1">
        <w:rPr>
          <w:b/>
          <w:bCs/>
        </w:rPr>
        <w:t xml:space="preserve"> </w:t>
      </w:r>
      <w:r w:rsidR="001C25A1" w:rsidRPr="001C25A1">
        <w:rPr>
          <w:bCs/>
          <w:color w:val="FF0000"/>
        </w:rPr>
        <w:t>(explicar como serão assumidos os custos di</w:t>
      </w:r>
      <w:r w:rsidR="001C25A1">
        <w:rPr>
          <w:bCs/>
          <w:color w:val="FF0000"/>
        </w:rPr>
        <w:t xml:space="preserve">retos e indiretos </w:t>
      </w:r>
      <w:r w:rsidR="001C25A1" w:rsidRPr="00A513B1">
        <w:rPr>
          <w:bCs/>
          <w:color w:val="FF0000"/>
        </w:rPr>
        <w:t>da pesquisa</w:t>
      </w:r>
      <w:r w:rsidR="00A513B1" w:rsidRPr="00A513B1">
        <w:rPr>
          <w:bCs/>
          <w:color w:val="FF0000"/>
        </w:rPr>
        <w:t>,</w:t>
      </w:r>
      <w:r w:rsidR="00A513B1">
        <w:t xml:space="preserve"> </w:t>
      </w:r>
      <w:r w:rsidR="00A513B1" w:rsidRPr="00A513B1">
        <w:rPr>
          <w:color w:val="FF0000"/>
        </w:rPr>
        <w:t>esclarecer também</w:t>
      </w:r>
      <w:r w:rsidR="00A513B1">
        <w:rPr>
          <w:color w:val="FF0000"/>
        </w:rPr>
        <w:t>,</w:t>
      </w:r>
      <w:r w:rsidR="00A513B1" w:rsidRPr="00A513B1">
        <w:rPr>
          <w:color w:val="FF0000"/>
        </w:rPr>
        <w:t xml:space="preserve"> sobre a forma de acompanhamento e assistência a que terão direito os participantes da pesquisa, inclusive considerando benefícios e acompanhamentos posteriores ao encerramento e/ ou a interrupção da pesquisa</w:t>
      </w:r>
      <w:r w:rsidR="00A513B1">
        <w:rPr>
          <w:bCs/>
          <w:color w:val="FF0000"/>
        </w:rPr>
        <w:t>.</w:t>
      </w:r>
    </w:p>
    <w:p w14:paraId="072DC95D" w14:textId="6D944097" w:rsidR="001C25A1" w:rsidRDefault="00FC6C82" w:rsidP="00FC6C82">
      <w:pPr>
        <w:autoSpaceDE w:val="0"/>
        <w:autoSpaceDN w:val="0"/>
        <w:adjustRightInd w:val="0"/>
        <w:spacing w:line="276" w:lineRule="auto"/>
        <w:jc w:val="both"/>
      </w:pPr>
      <w:r w:rsidRPr="00E646F0">
        <w:rPr>
          <w:b/>
          <w:bCs/>
          <w:color w:val="000000"/>
        </w:rPr>
        <w:t>GARANTIA DE ESCLARECIMENTO, LIBERDADE DE RECUSA E GARANTIA DE SIGILO</w:t>
      </w:r>
      <w:r w:rsidRPr="00E646F0">
        <w:rPr>
          <w:color w:val="000000"/>
        </w:rPr>
        <w:t xml:space="preserve">: </w:t>
      </w:r>
      <w:proofErr w:type="gramStart"/>
      <w:r w:rsidRPr="00E646F0">
        <w:rPr>
          <w:color w:val="000000"/>
        </w:rPr>
        <w:t>O</w:t>
      </w:r>
      <w:r w:rsidR="00B81844">
        <w:rPr>
          <w:color w:val="000000"/>
        </w:rPr>
        <w:t>(</w:t>
      </w:r>
      <w:proofErr w:type="gramEnd"/>
      <w:r w:rsidR="00B81844">
        <w:rPr>
          <w:color w:val="000000"/>
        </w:rPr>
        <w:t>A)</w:t>
      </w:r>
      <w:r w:rsidRPr="00E646F0">
        <w:rPr>
          <w:color w:val="000000"/>
        </w:rPr>
        <w:t xml:space="preserve"> </w:t>
      </w:r>
      <w:proofErr w:type="spellStart"/>
      <w:r w:rsidRPr="00E646F0">
        <w:rPr>
          <w:color w:val="000000"/>
        </w:rPr>
        <w:t>Sr</w:t>
      </w:r>
      <w:proofErr w:type="spellEnd"/>
      <w:r w:rsidRPr="00E646F0">
        <w:rPr>
          <w:color w:val="000000"/>
        </w:rPr>
        <w:t xml:space="preserve">(a) será esclarecido(a) sobre a pesquisa em qualquer aspecto que desejar. </w:t>
      </w:r>
      <w:proofErr w:type="gramStart"/>
      <w:r w:rsidRPr="00E646F0">
        <w:rPr>
          <w:color w:val="000000"/>
        </w:rPr>
        <w:t>O</w:t>
      </w:r>
      <w:r w:rsidR="00B81844">
        <w:rPr>
          <w:color w:val="000000"/>
        </w:rPr>
        <w:t>(</w:t>
      </w:r>
      <w:proofErr w:type="gramEnd"/>
      <w:r w:rsidR="00B81844">
        <w:rPr>
          <w:color w:val="000000"/>
        </w:rPr>
        <w:t>A)</w:t>
      </w:r>
      <w:r w:rsidRPr="00E646F0">
        <w:rPr>
          <w:color w:val="000000"/>
        </w:rPr>
        <w:t xml:space="preserve"> </w:t>
      </w:r>
      <w:proofErr w:type="spellStart"/>
      <w:r w:rsidRPr="00E646F0">
        <w:rPr>
          <w:color w:val="000000"/>
        </w:rPr>
        <w:t>Sr</w:t>
      </w:r>
      <w:proofErr w:type="spellEnd"/>
      <w:r w:rsidRPr="00E646F0">
        <w:rPr>
          <w:color w:val="000000"/>
        </w:rPr>
        <w:t>(a)é livre para recusar-se a participar, retirar seu consentimento ou interromper a participação a qualquer momento. A sua participação é voluntária e a sua recusa em participar não irá acarretar qualquer penalidade ou perda de qualquer benefício</w:t>
      </w:r>
      <w:r w:rsidR="00981BD6">
        <w:rPr>
          <w:color w:val="000000"/>
        </w:rPr>
        <w:t xml:space="preserve">. </w:t>
      </w:r>
      <w:r w:rsidR="00A513B1">
        <w:rPr>
          <w:color w:val="000000"/>
        </w:rPr>
        <w:t>O Sr.</w:t>
      </w:r>
      <w:r w:rsidRPr="00E646F0">
        <w:rPr>
          <w:color w:val="000000"/>
        </w:rPr>
        <w:t xml:space="preserve"> possui garantia ao direito </w:t>
      </w:r>
      <w:r w:rsidR="00981BD6">
        <w:rPr>
          <w:color w:val="000000"/>
        </w:rPr>
        <w:t>a</w:t>
      </w:r>
      <w:r w:rsidR="00981BD6" w:rsidRPr="00E646F0">
        <w:rPr>
          <w:color w:val="000000"/>
        </w:rPr>
        <w:t xml:space="preserve"> </w:t>
      </w:r>
      <w:r w:rsidRPr="00E646F0">
        <w:rPr>
          <w:color w:val="000000"/>
        </w:rPr>
        <w:t>indenização diante de eventuais danos decorrentes da pesquisa que absorverá qualquer gasto relacionado garantindo assim não oneração de serviços de saúde.</w:t>
      </w:r>
      <w:r w:rsidR="00C6275E">
        <w:rPr>
          <w:color w:val="000000"/>
        </w:rPr>
        <w:t xml:space="preserve"> </w:t>
      </w:r>
      <w:bookmarkStart w:id="0" w:name="_GoBack"/>
      <w:bookmarkEnd w:id="0"/>
      <w:r w:rsidRPr="00E646F0">
        <w:rPr>
          <w:color w:val="000000"/>
        </w:rPr>
        <w:t>Os pesquisadores irão tratar a sua identidade com respeito e seguirão padrões profissionais de sigilo, assegurando e garantindo o sigilo e confidencialidade dos dados pessoais dos participantes d</w:t>
      </w:r>
      <w:r w:rsidR="00981BD6">
        <w:rPr>
          <w:color w:val="000000"/>
        </w:rPr>
        <w:t>a</w:t>
      </w:r>
      <w:r w:rsidRPr="00E646F0">
        <w:rPr>
          <w:color w:val="000000"/>
        </w:rPr>
        <w:t xml:space="preserve"> pesquisa. Seu nome, ou qualquer material que indique a sua participação não será liberado sem a sua </w:t>
      </w:r>
      <w:r w:rsidRPr="00E646F0">
        <w:t xml:space="preserve">permissão. </w:t>
      </w:r>
      <w:proofErr w:type="gramStart"/>
      <w:r w:rsidRPr="00E646F0">
        <w:t>O</w:t>
      </w:r>
      <w:r w:rsidR="00B81844">
        <w:t>(</w:t>
      </w:r>
      <w:proofErr w:type="gramEnd"/>
      <w:r w:rsidR="00B81844">
        <w:t>A)</w:t>
      </w:r>
      <w:r w:rsidRPr="00E646F0">
        <w:t xml:space="preserve"> </w:t>
      </w:r>
      <w:proofErr w:type="spellStart"/>
      <w:r w:rsidRPr="00B81844">
        <w:t>Sr</w:t>
      </w:r>
      <w:proofErr w:type="spellEnd"/>
      <w:r w:rsidRPr="00B81844">
        <w:t>(</w:t>
      </w:r>
      <w:r w:rsidR="00B81844" w:rsidRPr="00B81844">
        <w:t>a)</w:t>
      </w:r>
      <w:r w:rsidRPr="00E646F0">
        <w:t xml:space="preserve"> não será identificado(a) em nenhuma publicação </w:t>
      </w:r>
      <w:r w:rsidR="00E034AE">
        <w:t>resultante</w:t>
      </w:r>
      <w:r w:rsidRPr="00E646F0">
        <w:t xml:space="preserve"> deste estudo.</w:t>
      </w:r>
    </w:p>
    <w:p w14:paraId="2F7CFFEB" w14:textId="3EE2DB05" w:rsidR="001C25A1" w:rsidRPr="001C25A1" w:rsidRDefault="001C25A1" w:rsidP="001C25A1">
      <w:pPr>
        <w:autoSpaceDE w:val="0"/>
        <w:autoSpaceDN w:val="0"/>
        <w:adjustRightInd w:val="0"/>
        <w:spacing w:line="276" w:lineRule="auto"/>
        <w:jc w:val="both"/>
        <w:rPr>
          <w:bCs/>
          <w:color w:val="FF0000"/>
        </w:rPr>
      </w:pPr>
      <w:r w:rsidRPr="001C25A1">
        <w:rPr>
          <w:bCs/>
          <w:color w:val="FF0000"/>
        </w:rPr>
        <w:t>(Nos ca</w:t>
      </w:r>
      <w:r>
        <w:rPr>
          <w:bCs/>
          <w:color w:val="FF0000"/>
        </w:rPr>
        <w:t>s</w:t>
      </w:r>
      <w:r w:rsidRPr="001C25A1">
        <w:rPr>
          <w:bCs/>
          <w:color w:val="FF0000"/>
        </w:rPr>
        <w:t>o</w:t>
      </w:r>
      <w:r>
        <w:rPr>
          <w:bCs/>
          <w:color w:val="FF0000"/>
        </w:rPr>
        <w:t>s</w:t>
      </w:r>
      <w:r w:rsidRPr="001C25A1">
        <w:rPr>
          <w:bCs/>
          <w:color w:val="FF0000"/>
        </w:rPr>
        <w:t xml:space="preserve"> em que não </w:t>
      </w:r>
      <w:r>
        <w:rPr>
          <w:bCs/>
          <w:color w:val="FF0000"/>
        </w:rPr>
        <w:t>f</w:t>
      </w:r>
      <w:r w:rsidRPr="001C25A1">
        <w:rPr>
          <w:bCs/>
          <w:color w:val="FF0000"/>
        </w:rPr>
        <w:t>o</w:t>
      </w:r>
      <w:r>
        <w:rPr>
          <w:bCs/>
          <w:color w:val="FF0000"/>
        </w:rPr>
        <w:t>r</w:t>
      </w:r>
      <w:r w:rsidRPr="001C25A1">
        <w:rPr>
          <w:bCs/>
          <w:color w:val="FF0000"/>
        </w:rPr>
        <w:t xml:space="preserve"> possível a identificação do participante</w:t>
      </w:r>
      <w:r>
        <w:rPr>
          <w:bCs/>
          <w:color w:val="FF0000"/>
        </w:rPr>
        <w:t xml:space="preserve"> </w:t>
      </w:r>
      <w:r w:rsidR="00EC74D8">
        <w:rPr>
          <w:bCs/>
          <w:color w:val="FF0000"/>
        </w:rPr>
        <w:t>de</w:t>
      </w:r>
      <w:r>
        <w:rPr>
          <w:bCs/>
          <w:color w:val="FF0000"/>
        </w:rPr>
        <w:t xml:space="preserve"> pesquisa</w:t>
      </w:r>
      <w:r w:rsidR="00823CC2">
        <w:rPr>
          <w:bCs/>
          <w:color w:val="FF0000"/>
        </w:rPr>
        <w:t>, d</w:t>
      </w:r>
      <w:r w:rsidRPr="001C25A1">
        <w:rPr>
          <w:bCs/>
          <w:color w:val="FF0000"/>
        </w:rPr>
        <w:t>eve</w:t>
      </w:r>
      <w:r w:rsidR="00EC74D8">
        <w:rPr>
          <w:bCs/>
          <w:color w:val="FF0000"/>
        </w:rPr>
        <w:t xml:space="preserve">rá </w:t>
      </w:r>
      <w:r w:rsidRPr="001C25A1">
        <w:rPr>
          <w:bCs/>
          <w:color w:val="FF0000"/>
        </w:rPr>
        <w:t xml:space="preserve">esclarecer </w:t>
      </w:r>
      <w:r w:rsidR="00E034AE">
        <w:rPr>
          <w:bCs/>
          <w:color w:val="FF0000"/>
        </w:rPr>
        <w:t>a</w:t>
      </w:r>
      <w:r w:rsidR="00E034AE" w:rsidRPr="001C25A1">
        <w:rPr>
          <w:bCs/>
          <w:color w:val="FF0000"/>
        </w:rPr>
        <w:t xml:space="preserve"> </w:t>
      </w:r>
      <w:r w:rsidRPr="001C25A1">
        <w:rPr>
          <w:bCs/>
          <w:color w:val="FF0000"/>
        </w:rPr>
        <w:t xml:space="preserve">impossibilidade de exclusão dos dados da pesquisa durante o </w:t>
      </w:r>
      <w:r w:rsidR="00823CC2">
        <w:rPr>
          <w:bCs/>
          <w:color w:val="FF0000"/>
        </w:rPr>
        <w:t>desenvolvimento do estudo</w:t>
      </w:r>
      <w:r>
        <w:rPr>
          <w:bCs/>
          <w:color w:val="FF0000"/>
        </w:rPr>
        <w:t>).</w:t>
      </w:r>
    </w:p>
    <w:p w14:paraId="6972A61F" w14:textId="5BC8BDBD" w:rsidR="001C25A1" w:rsidRPr="001C25A1" w:rsidRDefault="001C25A1" w:rsidP="001C25A1">
      <w:pPr>
        <w:autoSpaceDE w:val="0"/>
        <w:autoSpaceDN w:val="0"/>
        <w:adjustRightInd w:val="0"/>
        <w:spacing w:line="276" w:lineRule="auto"/>
        <w:jc w:val="both"/>
        <w:rPr>
          <w:bCs/>
          <w:color w:val="FF0000"/>
        </w:rPr>
      </w:pPr>
      <w:r>
        <w:rPr>
          <w:bCs/>
          <w:color w:val="FF0000"/>
        </w:rPr>
        <w:t>(</w:t>
      </w:r>
      <w:r w:rsidRPr="001C25A1">
        <w:rPr>
          <w:bCs/>
          <w:color w:val="FF0000"/>
        </w:rPr>
        <w:t>Informar como se dará o registro de seu consentimento para participar da pesquisa).</w:t>
      </w:r>
    </w:p>
    <w:p w14:paraId="479710F7" w14:textId="365AE19D" w:rsidR="001C25A1" w:rsidRDefault="001C25A1" w:rsidP="001C25A1">
      <w:pPr>
        <w:autoSpaceDE w:val="0"/>
        <w:autoSpaceDN w:val="0"/>
        <w:adjustRightInd w:val="0"/>
        <w:spacing w:line="276" w:lineRule="auto"/>
        <w:jc w:val="both"/>
        <w:rPr>
          <w:color w:val="FF0000"/>
          <w:shd w:val="clear" w:color="auto" w:fill="FFFFFF"/>
        </w:rPr>
      </w:pPr>
      <w:r w:rsidRPr="001C25A1">
        <w:rPr>
          <w:color w:val="FF0000"/>
          <w:shd w:val="clear" w:color="auto" w:fill="FFFFFF"/>
        </w:rPr>
        <w:lastRenderedPageBreak/>
        <w:t xml:space="preserve">Deve </w:t>
      </w:r>
      <w:r w:rsidR="00B81844">
        <w:rPr>
          <w:color w:val="FF0000"/>
          <w:shd w:val="clear" w:color="auto" w:fill="FFFFFF"/>
        </w:rPr>
        <w:t>i</w:t>
      </w:r>
      <w:r w:rsidRPr="001C25A1">
        <w:rPr>
          <w:color w:val="FF0000"/>
          <w:shd w:val="clear" w:color="auto" w:fill="FFFFFF"/>
        </w:rPr>
        <w:t xml:space="preserve">nformar que caso concorde em </w:t>
      </w:r>
      <w:r w:rsidR="00EC74D8" w:rsidRPr="001C25A1">
        <w:rPr>
          <w:color w:val="FF0000"/>
          <w:shd w:val="clear" w:color="auto" w:fill="FFFFFF"/>
        </w:rPr>
        <w:t>participar</w:t>
      </w:r>
      <w:r w:rsidR="00E034AE">
        <w:rPr>
          <w:color w:val="FF0000"/>
          <w:shd w:val="clear" w:color="auto" w:fill="FFFFFF"/>
        </w:rPr>
        <w:t xml:space="preserve"> de instrumentos de pesquisa no formato eletrônico - </w:t>
      </w:r>
      <w:r w:rsidR="00E034AE" w:rsidRPr="001C25A1">
        <w:rPr>
          <w:color w:val="FF0000"/>
          <w:shd w:val="clear" w:color="auto" w:fill="FFFFFF"/>
        </w:rPr>
        <w:t xml:space="preserve"> questionário, formulário</w:t>
      </w:r>
      <w:r w:rsidR="00E034AE">
        <w:rPr>
          <w:color w:val="FF0000"/>
          <w:shd w:val="clear" w:color="auto" w:fill="FFFFFF"/>
        </w:rPr>
        <w:t>, enquete</w:t>
      </w:r>
      <w:r w:rsidR="00E034AE" w:rsidRPr="001C25A1">
        <w:rPr>
          <w:color w:val="FF0000"/>
          <w:shd w:val="clear" w:color="auto" w:fill="FFFFFF"/>
        </w:rPr>
        <w:t xml:space="preserve"> ou entrevista</w:t>
      </w:r>
      <w:r w:rsidR="00E034AE">
        <w:rPr>
          <w:color w:val="FF0000"/>
          <w:shd w:val="clear" w:color="auto" w:fill="FFFFFF"/>
        </w:rPr>
        <w:t xml:space="preserve"> - </w:t>
      </w:r>
      <w:r w:rsidRPr="001C25A1">
        <w:rPr>
          <w:color w:val="FF0000"/>
          <w:shd w:val="clear" w:color="auto" w:fill="FFFFFF"/>
        </w:rPr>
        <w:t xml:space="preserve"> será considerad</w:t>
      </w:r>
      <w:r w:rsidR="00823CC2">
        <w:rPr>
          <w:color w:val="FF0000"/>
          <w:shd w:val="clear" w:color="auto" w:fill="FFFFFF"/>
        </w:rPr>
        <w:t xml:space="preserve">a </w:t>
      </w:r>
      <w:r w:rsidRPr="001C25A1">
        <w:rPr>
          <w:color w:val="FF0000"/>
          <w:shd w:val="clear" w:color="auto" w:fill="FFFFFF"/>
        </w:rPr>
        <w:t xml:space="preserve">anuência </w:t>
      </w:r>
      <w:r w:rsidR="00EC74D8" w:rsidRPr="001C25A1">
        <w:rPr>
          <w:color w:val="FF0000"/>
          <w:shd w:val="clear" w:color="auto" w:fill="FFFFFF"/>
        </w:rPr>
        <w:t>assim que</w:t>
      </w:r>
      <w:r w:rsidRPr="001C25A1">
        <w:rPr>
          <w:color w:val="FF0000"/>
          <w:shd w:val="clear" w:color="auto" w:fill="FFFFFF"/>
        </w:rPr>
        <w:t xml:space="preserve"> </w:t>
      </w:r>
      <w:r w:rsidR="00B81844">
        <w:rPr>
          <w:color w:val="FF0000"/>
          <w:shd w:val="clear" w:color="auto" w:fill="FFFFFF"/>
        </w:rPr>
        <w:t xml:space="preserve">enviar a </w:t>
      </w:r>
      <w:r w:rsidR="00E034AE">
        <w:rPr>
          <w:color w:val="FF0000"/>
          <w:shd w:val="clear" w:color="auto" w:fill="FFFFFF"/>
        </w:rPr>
        <w:t>resposta ao pesquisador.</w:t>
      </w:r>
    </w:p>
    <w:p w14:paraId="2E7AC357" w14:textId="65A7F3F0" w:rsidR="00EC74D8" w:rsidRPr="00EC74D8" w:rsidRDefault="00EC74D8" w:rsidP="00EC74D8">
      <w:pPr>
        <w:autoSpaceDE w:val="0"/>
        <w:autoSpaceDN w:val="0"/>
        <w:adjustRightInd w:val="0"/>
        <w:spacing w:line="276" w:lineRule="auto"/>
        <w:jc w:val="both"/>
        <w:rPr>
          <w:color w:val="FF0000"/>
          <w:shd w:val="clear" w:color="auto" w:fill="FFFFFF"/>
        </w:rPr>
      </w:pPr>
      <w:r w:rsidRPr="00EC74D8">
        <w:rPr>
          <w:color w:val="FF0000"/>
          <w:shd w:val="clear" w:color="auto" w:fill="FFFFFF"/>
        </w:rPr>
        <w:t>Caso tenha perguntas obrigatória</w:t>
      </w:r>
      <w:r w:rsidR="00823CC2">
        <w:rPr>
          <w:color w:val="FF0000"/>
          <w:shd w:val="clear" w:color="auto" w:fill="FFFFFF"/>
        </w:rPr>
        <w:t>s,</w:t>
      </w:r>
      <w:r w:rsidRPr="00EC74D8">
        <w:rPr>
          <w:color w:val="FF0000"/>
          <w:shd w:val="clear" w:color="auto" w:fill="FFFFFF"/>
        </w:rPr>
        <w:t xml:space="preserve"> deve constar aqui que o participante </w:t>
      </w:r>
      <w:r>
        <w:rPr>
          <w:color w:val="FF0000"/>
          <w:shd w:val="clear" w:color="auto" w:fill="FFFFFF"/>
        </w:rPr>
        <w:t>não é obrigado a responder.</w:t>
      </w:r>
    </w:p>
    <w:p w14:paraId="583C724D" w14:textId="49B4421B" w:rsidR="00CA69C6" w:rsidRDefault="00E034AE" w:rsidP="00CA69C6">
      <w:pPr>
        <w:autoSpaceDE w:val="0"/>
        <w:autoSpaceDN w:val="0"/>
        <w:adjustRightInd w:val="0"/>
        <w:spacing w:line="276" w:lineRule="auto"/>
        <w:jc w:val="both"/>
        <w:rPr>
          <w:rFonts w:ascii="Helvetica" w:hAnsi="Helvetica"/>
          <w:color w:val="000000"/>
          <w:shd w:val="clear" w:color="auto" w:fill="FFFFFF"/>
        </w:rPr>
      </w:pPr>
      <w:r>
        <w:t>Caso aceite em participar, você receberá eletronicamente u</w:t>
      </w:r>
      <w:r w:rsidR="00FC6C82" w:rsidRPr="00E646F0">
        <w:t xml:space="preserve">ma </w:t>
      </w:r>
      <w:r w:rsidR="00FC6C82">
        <w:rPr>
          <w:b/>
        </w:rPr>
        <w:t xml:space="preserve">cópia </w:t>
      </w:r>
      <w:r w:rsidR="00FC6C82" w:rsidRPr="00E646F0">
        <w:t>assinada</w:t>
      </w:r>
      <w:r w:rsidR="00FC6C82" w:rsidRPr="00E646F0">
        <w:rPr>
          <w:color w:val="000000"/>
        </w:rPr>
        <w:t xml:space="preserve"> deste termo de consentimento livre e esclarecido</w:t>
      </w:r>
      <w:r>
        <w:rPr>
          <w:color w:val="000000"/>
        </w:rPr>
        <w:t>.</w:t>
      </w:r>
      <w:r w:rsidR="00CA69C6">
        <w:rPr>
          <w:color w:val="000000"/>
        </w:rPr>
        <w:t xml:space="preserve"> </w:t>
      </w:r>
      <w:r w:rsidR="00CA69C6" w:rsidRPr="00EC74D8">
        <w:rPr>
          <w:color w:val="FF0000"/>
        </w:rPr>
        <w:t>(</w:t>
      </w:r>
      <w:proofErr w:type="gramStart"/>
      <w:r w:rsidR="00CA69C6" w:rsidRPr="00EC74D8">
        <w:rPr>
          <w:color w:val="FF0000"/>
        </w:rPr>
        <w:t>ou</w:t>
      </w:r>
      <w:proofErr w:type="gramEnd"/>
      <w:r w:rsidR="00CA69C6" w:rsidRPr="00EC74D8">
        <w:rPr>
          <w:color w:val="FF0000"/>
        </w:rPr>
        <w:t xml:space="preserve"> poderá inserir o link ao qual o participante terá acesso</w:t>
      </w:r>
      <w:r w:rsidR="00CA69C6">
        <w:rPr>
          <w:color w:val="FF0000"/>
        </w:rPr>
        <w:t xml:space="preserve"> </w:t>
      </w:r>
      <w:r w:rsidR="00CA69C6" w:rsidRPr="00EC74D8">
        <w:rPr>
          <w:color w:val="FF0000"/>
        </w:rPr>
        <w:t>ao TCLE)</w:t>
      </w:r>
      <w:r w:rsidR="00CA69C6">
        <w:rPr>
          <w:color w:val="FF0000"/>
        </w:rPr>
        <w:t>.</w:t>
      </w:r>
    </w:p>
    <w:p w14:paraId="7BC120B9" w14:textId="7BCBB0DF" w:rsidR="00FC6C82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E646F0">
        <w:rPr>
          <w:color w:val="000000"/>
        </w:rPr>
        <w:t xml:space="preserve">O estudo poderá ser interrompido mediante aprovação prévia do CEP quanto à interrupção ou quando for necessário, para que seja salvaguardado o participante da pesquisa. </w:t>
      </w:r>
    </w:p>
    <w:p w14:paraId="59321A67" w14:textId="005D55F3" w:rsidR="00EC74D8" w:rsidRDefault="00EC74D8" w:rsidP="00EC74D8">
      <w:pPr>
        <w:autoSpaceDE w:val="0"/>
        <w:autoSpaceDN w:val="0"/>
        <w:adjustRightInd w:val="0"/>
        <w:spacing w:line="276" w:lineRule="auto"/>
        <w:jc w:val="both"/>
        <w:rPr>
          <w:rFonts w:ascii="Helvetica" w:hAnsi="Helvetica"/>
          <w:color w:val="000000"/>
          <w:shd w:val="clear" w:color="auto" w:fill="FFFFFF"/>
        </w:rPr>
      </w:pPr>
      <w:r>
        <w:rPr>
          <w:color w:val="FF0000"/>
        </w:rPr>
        <w:t>(</w:t>
      </w:r>
      <w:r w:rsidR="00B81844">
        <w:rPr>
          <w:color w:val="FF0000"/>
        </w:rPr>
        <w:t xml:space="preserve">Deverá </w:t>
      </w:r>
      <w:r w:rsidRPr="00EC74D8">
        <w:rPr>
          <w:color w:val="FF0000"/>
          <w:shd w:val="clear" w:color="auto" w:fill="FFFFFF"/>
        </w:rPr>
        <w:t xml:space="preserve">enfatizar a importância </w:t>
      </w:r>
      <w:proofErr w:type="gramStart"/>
      <w:r w:rsidRPr="00EC74D8">
        <w:rPr>
          <w:color w:val="FF0000"/>
          <w:shd w:val="clear" w:color="auto" w:fill="FFFFFF"/>
        </w:rPr>
        <w:t>do</w:t>
      </w:r>
      <w:proofErr w:type="gramEnd"/>
      <w:r w:rsidRPr="00EC74D8">
        <w:rPr>
          <w:color w:val="FF0000"/>
          <w:shd w:val="clear" w:color="auto" w:fill="FFFFFF"/>
        </w:rPr>
        <w:t xml:space="preserve"> participante guardar em seus arquivos uma cópia do </w:t>
      </w:r>
      <w:r w:rsidR="00185978">
        <w:rPr>
          <w:color w:val="FF0000"/>
          <w:shd w:val="clear" w:color="auto" w:fill="FFFFFF"/>
        </w:rPr>
        <w:t>termo de consentimento livre e esclarecido</w:t>
      </w:r>
      <w:r>
        <w:rPr>
          <w:color w:val="FF0000"/>
          <w:shd w:val="clear" w:color="auto" w:fill="FFFFFF"/>
        </w:rPr>
        <w:t>).</w:t>
      </w:r>
    </w:p>
    <w:p w14:paraId="3B114182" w14:textId="77777777" w:rsidR="00FC6C82" w:rsidRPr="00E646F0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</w:p>
    <w:p w14:paraId="200AEC13" w14:textId="76BF861A" w:rsidR="00FC6C82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b/>
          <w:bCs/>
          <w:color w:val="000000"/>
        </w:rPr>
      </w:pPr>
      <w:r w:rsidRPr="00E646F0">
        <w:rPr>
          <w:b/>
          <w:bCs/>
          <w:color w:val="000000"/>
        </w:rPr>
        <w:t>DECLARAÇÃO</w:t>
      </w:r>
      <w:bookmarkStart w:id="1" w:name="_Hlk501535069"/>
      <w:r w:rsidRPr="00E646F0">
        <w:rPr>
          <w:b/>
          <w:bCs/>
          <w:color w:val="000000"/>
        </w:rPr>
        <w:t xml:space="preserve"> </w:t>
      </w:r>
      <w:bookmarkEnd w:id="1"/>
      <w:r w:rsidRPr="00E646F0">
        <w:rPr>
          <w:b/>
          <w:bCs/>
          <w:color w:val="000000"/>
        </w:rPr>
        <w:t>DO PARTICIPANTE DA PESQUISA</w:t>
      </w:r>
    </w:p>
    <w:p w14:paraId="5E0F5231" w14:textId="730DB2FC" w:rsidR="00FC6C82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E646F0">
        <w:rPr>
          <w:color w:val="000000"/>
        </w:rPr>
        <w:t xml:space="preserve"> Eu</w:t>
      </w:r>
      <w:r w:rsidR="00185978">
        <w:rPr>
          <w:color w:val="000000"/>
        </w:rPr>
        <w:t xml:space="preserve">, </w:t>
      </w:r>
      <w:r w:rsidRPr="00E646F0">
        <w:rPr>
          <w:color w:val="000000"/>
        </w:rPr>
        <w:t>_________________________________________</w:t>
      </w:r>
      <w:r w:rsidR="00CA69C6">
        <w:rPr>
          <w:color w:val="000000"/>
        </w:rPr>
        <w:t>_________________________</w:t>
      </w:r>
      <w:r w:rsidR="00A20916">
        <w:rPr>
          <w:color w:val="000000"/>
        </w:rPr>
        <w:t xml:space="preserve">, </w:t>
      </w:r>
      <w:r w:rsidR="00A20916" w:rsidRPr="00995443">
        <w:t>e-mail __________________________</w:t>
      </w:r>
      <w:r w:rsidR="00A20916">
        <w:rPr>
          <w:color w:val="FF0000"/>
        </w:rPr>
        <w:t xml:space="preserve"> </w:t>
      </w:r>
      <w:r w:rsidRPr="00E646F0">
        <w:rPr>
          <w:color w:val="000000"/>
        </w:rPr>
        <w:t xml:space="preserve">fui </w:t>
      </w:r>
      <w:proofErr w:type="gramStart"/>
      <w:r w:rsidRPr="00E646F0">
        <w:rPr>
          <w:color w:val="000000"/>
        </w:rPr>
        <w:t>informada(</w:t>
      </w:r>
      <w:proofErr w:type="gramEnd"/>
      <w:r w:rsidRPr="00E646F0">
        <w:rPr>
          <w:color w:val="000000"/>
        </w:rPr>
        <w:t xml:space="preserve">o) dos objetivos da pesquisa acima </w:t>
      </w:r>
      <w:r w:rsidR="00185978">
        <w:rPr>
          <w:color w:val="000000"/>
        </w:rPr>
        <w:t xml:space="preserve">mencionada </w:t>
      </w:r>
      <w:r w:rsidRPr="00E646F0">
        <w:rPr>
          <w:color w:val="000000"/>
        </w:rPr>
        <w:t xml:space="preserve">de maneira clara e detalhada e esclareci minhas dúvidas. Sei que em qualquer momento poderei solicitar novas informações para motivar minha decisão, se assim o desejar. O pesquisador _____________________ certificou-me de que todos os dados desta pesquisa serão confidenciais e </w:t>
      </w:r>
      <w:r w:rsidR="00185978">
        <w:rPr>
          <w:color w:val="000000"/>
        </w:rPr>
        <w:t xml:space="preserve">que </w:t>
      </w:r>
      <w:r w:rsidRPr="00E646F0">
        <w:rPr>
          <w:color w:val="000000"/>
        </w:rPr>
        <w:t>somente os pesquisadores terão acesso. Também sei que caso existam gastos, estes serão absorvidos pelo orçamento da pesquisa.  Em caso de dúvidas poderei chamar o pesquisador ____________________ no telefone _________________</w:t>
      </w:r>
      <w:r>
        <w:rPr>
          <w:color w:val="000000"/>
        </w:rPr>
        <w:t>.</w:t>
      </w:r>
    </w:p>
    <w:p w14:paraId="0CD111F9" w14:textId="6AB1AFFE" w:rsidR="00FC6C82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>O</w:t>
      </w:r>
      <w:r w:rsidRPr="00E646F0">
        <w:rPr>
          <w:color w:val="000000"/>
        </w:rPr>
        <w:t xml:space="preserve"> Comitê de Ética em Pesquisa da Faculdade de Saúde Pública da Universidade de São Paulo</w:t>
      </w:r>
      <w:r>
        <w:rPr>
          <w:color w:val="000000"/>
        </w:rPr>
        <w:t xml:space="preserve"> também poderá ser consultado para dúvidas/denúncias relacionadas à Ética da Pesquisa e localiza-se</w:t>
      </w:r>
      <w:r w:rsidRPr="00E646F0">
        <w:rPr>
          <w:color w:val="000000"/>
        </w:rPr>
        <w:t xml:space="preserve"> na Av. Dr. Arnaldo, 715, Cerqueira César – São Paulo, SP, horário de atendimento: de seg</w:t>
      </w:r>
      <w:r>
        <w:rPr>
          <w:color w:val="000000"/>
        </w:rPr>
        <w:t xml:space="preserve">unda a sexta-feira, das 9h às 12h e das 13h às 15h </w:t>
      </w:r>
      <w:r w:rsidRPr="00E646F0">
        <w:rPr>
          <w:color w:val="000000"/>
        </w:rPr>
        <w:t xml:space="preserve">telefone, (11) 3061-7779, </w:t>
      </w:r>
      <w:r>
        <w:rPr>
          <w:color w:val="000000"/>
        </w:rPr>
        <w:t xml:space="preserve">e-mail: </w:t>
      </w:r>
      <w:hyperlink r:id="rId8" w:history="1">
        <w:r w:rsidRPr="00DD719D">
          <w:rPr>
            <w:rStyle w:val="Hyperlink"/>
          </w:rPr>
          <w:t>coep@fsp.usp.br</w:t>
        </w:r>
      </w:hyperlink>
      <w:r>
        <w:rPr>
          <w:color w:val="000000"/>
        </w:rPr>
        <w:t xml:space="preserve">, </w:t>
      </w:r>
      <w:r w:rsidRPr="00E646F0">
        <w:rPr>
          <w:color w:val="000000"/>
        </w:rPr>
        <w:t>que tem a função de implementar as normas e diretrizes regulamentadoras de pesquisas envolvendo seres humanos, aprovadas pelo Conselho</w:t>
      </w:r>
      <w:r w:rsidR="003E0F84">
        <w:rPr>
          <w:color w:val="000000"/>
        </w:rPr>
        <w:t xml:space="preserve"> Nacional de Saúde</w:t>
      </w:r>
      <w:r w:rsidRPr="00E646F0">
        <w:rPr>
          <w:color w:val="000000"/>
        </w:rPr>
        <w:t xml:space="preserve">. </w:t>
      </w:r>
    </w:p>
    <w:p w14:paraId="58A0846A" w14:textId="77777777" w:rsidR="00B747AC" w:rsidRDefault="00B747AC" w:rsidP="00FC6C82">
      <w:pPr>
        <w:autoSpaceDE w:val="0"/>
        <w:autoSpaceDN w:val="0"/>
        <w:adjustRightInd w:val="0"/>
        <w:spacing w:line="276" w:lineRule="auto"/>
        <w:jc w:val="both"/>
        <w:rPr>
          <w:rFonts w:ascii="Helvetica" w:hAnsi="Helvetica"/>
          <w:color w:val="000000"/>
          <w:shd w:val="clear" w:color="auto" w:fill="FFFFFF"/>
        </w:rPr>
      </w:pPr>
    </w:p>
    <w:p w14:paraId="117F0D02" w14:textId="4D486746" w:rsidR="00B747AC" w:rsidRDefault="00B747AC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  <w:shd w:val="clear" w:color="auto" w:fill="FFFFFF"/>
        </w:rPr>
      </w:pPr>
      <w:r>
        <w:t>Para maiores informações sobre os direitos dos participantes de pesquisa</w:t>
      </w:r>
      <w:r w:rsidR="00CA69C6">
        <w:t xml:space="preserve"> poderá também consultar</w:t>
      </w:r>
      <w:r>
        <w:t xml:space="preserve"> a Cartilha dos Direitos dos Participantes de Pesquisa elaborada pela Comissão Nacional de Ética em Pesquisa (CONEP), que está disponível para leitura no site: http://conselho.saude.gov.br/images/comissoes/conep/img/boletins/Cartilha_Direitos_Partici pantes_de_Pesquisa_2020.pdf</w:t>
      </w:r>
    </w:p>
    <w:p w14:paraId="5222C770" w14:textId="77777777" w:rsidR="00B747AC" w:rsidRDefault="00B747AC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  <w:shd w:val="clear" w:color="auto" w:fill="FFFFFF"/>
        </w:rPr>
      </w:pPr>
    </w:p>
    <w:p w14:paraId="49DBA23A" w14:textId="688F67E7" w:rsidR="008D4E47" w:rsidRDefault="00FC6C82" w:rsidP="00CA69C6">
      <w:pPr>
        <w:autoSpaceDE w:val="0"/>
        <w:autoSpaceDN w:val="0"/>
        <w:adjustRightInd w:val="0"/>
        <w:spacing w:line="276" w:lineRule="auto"/>
        <w:jc w:val="both"/>
        <w:rPr>
          <w:color w:val="000000"/>
          <w:shd w:val="clear" w:color="auto" w:fill="FFFFFF"/>
        </w:rPr>
      </w:pPr>
      <w:r w:rsidRPr="0072464A">
        <w:rPr>
          <w:color w:val="000000"/>
          <w:shd w:val="clear" w:color="auto" w:fill="FFFFFF"/>
        </w:rPr>
        <w:t xml:space="preserve">Ao clicar no botão abaixo, </w:t>
      </w:r>
      <w:proofErr w:type="gramStart"/>
      <w:r w:rsidRPr="0072464A">
        <w:rPr>
          <w:color w:val="000000"/>
          <w:shd w:val="clear" w:color="auto" w:fill="FFFFFF"/>
        </w:rPr>
        <w:t>o(</w:t>
      </w:r>
      <w:proofErr w:type="gramEnd"/>
      <w:r w:rsidRPr="0072464A">
        <w:rPr>
          <w:color w:val="000000"/>
          <w:shd w:val="clear" w:color="auto" w:fill="FFFFFF"/>
        </w:rPr>
        <w:t>a) Senhor(a) concorda em participar da pesquisa nos termos deste TCLE. Caso não concorde em participar, apenas feche essa página no seu navegador”.</w:t>
      </w:r>
    </w:p>
    <w:p w14:paraId="60920539" w14:textId="77777777" w:rsidR="00CA69C6" w:rsidRPr="00CA69C6" w:rsidRDefault="00CA69C6" w:rsidP="00CA69C6">
      <w:pPr>
        <w:autoSpaceDE w:val="0"/>
        <w:autoSpaceDN w:val="0"/>
        <w:adjustRightInd w:val="0"/>
        <w:spacing w:line="276" w:lineRule="auto"/>
        <w:jc w:val="both"/>
        <w:rPr>
          <w:color w:val="000000"/>
          <w:shd w:val="clear" w:color="auto" w:fill="FFFFFF"/>
        </w:rPr>
      </w:pPr>
    </w:p>
    <w:p w14:paraId="31AD2CA7" w14:textId="5D58D6CA" w:rsidR="002642D1" w:rsidRDefault="00BF6C6A" w:rsidP="00FC6C82">
      <w:pPr>
        <w:autoSpaceDE w:val="0"/>
        <w:autoSpaceDN w:val="0"/>
        <w:adjustRightInd w:val="0"/>
        <w:spacing w:line="276" w:lineRule="auto"/>
        <w:jc w:val="both"/>
      </w:pPr>
      <w:sdt>
        <w:sdtPr>
          <w:id w:val="-13440862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42D1">
            <w:rPr>
              <w:rFonts w:ascii="MS Gothic" w:eastAsia="MS Gothic" w:hAnsi="MS Gothic" w:hint="eastAsia"/>
            </w:rPr>
            <w:t>☐</w:t>
          </w:r>
        </w:sdtContent>
      </w:sdt>
      <w:r w:rsidR="00DE700C">
        <w:t xml:space="preserve"> </w:t>
      </w:r>
      <w:r w:rsidR="00FC6C82" w:rsidRPr="0072464A">
        <w:t>Li, compreendi e concordo com o Termo de Consentimento Livre e Esclarecido, aceitando assim participar desta pesquisa.</w:t>
      </w:r>
    </w:p>
    <w:p w14:paraId="6CC45580" w14:textId="22E60BB3" w:rsidR="00FC6C82" w:rsidRPr="002642D1" w:rsidRDefault="00FC6C82" w:rsidP="002642D1">
      <w:pPr>
        <w:autoSpaceDE w:val="0"/>
        <w:autoSpaceDN w:val="0"/>
        <w:adjustRightInd w:val="0"/>
        <w:spacing w:line="276" w:lineRule="auto"/>
        <w:jc w:val="both"/>
      </w:pPr>
      <w:r w:rsidRPr="002642D1">
        <w:lastRenderedPageBreak/>
        <w:t xml:space="preserve">Por favor, informar sua autorização referente a </w:t>
      </w:r>
      <w:r w:rsidR="002642D1" w:rsidRPr="002642D1">
        <w:t>_</w:t>
      </w:r>
      <w:r w:rsidR="002642D1">
        <w:t>__________________</w:t>
      </w:r>
      <w:proofErr w:type="gramStart"/>
      <w:r w:rsidR="002642D1">
        <w:t>_(</w:t>
      </w:r>
      <w:proofErr w:type="gramEnd"/>
      <w:r w:rsidR="002642D1" w:rsidRPr="002642D1">
        <w:rPr>
          <w:color w:val="FF0000"/>
        </w:rPr>
        <w:t>Complete está lacuna,</w:t>
      </w:r>
      <w:r w:rsidR="002642D1">
        <w:rPr>
          <w:color w:val="FF0000"/>
        </w:rPr>
        <w:t xml:space="preserve"> com as opções de realização de</w:t>
      </w:r>
      <w:r w:rsidR="002642D1" w:rsidRPr="002642D1">
        <w:rPr>
          <w:color w:val="FF0000"/>
        </w:rPr>
        <w:t xml:space="preserve"> gravação de áudio, vídeo ou ambos, se não houver, a mesma pode ser excluída</w:t>
      </w:r>
      <w:r w:rsidR="002642D1" w:rsidRPr="002642D1">
        <w:t>)</w:t>
      </w:r>
      <w:r w:rsidR="002642D1">
        <w:t>.</w:t>
      </w:r>
    </w:p>
    <w:p w14:paraId="43110237" w14:textId="77777777" w:rsidR="000362D5" w:rsidRPr="00A67246" w:rsidRDefault="000362D5" w:rsidP="00FC6C82">
      <w:pPr>
        <w:jc w:val="center"/>
      </w:pPr>
    </w:p>
    <w:p w14:paraId="489E30C1" w14:textId="5CDF42A8" w:rsidR="00DC3B12" w:rsidRPr="00CA69C6" w:rsidRDefault="00BF6C6A" w:rsidP="00CA69C6">
      <w:pPr>
        <w:spacing w:line="360" w:lineRule="auto"/>
        <w:rPr>
          <w:b/>
          <w:sz w:val="28"/>
          <w:szCs w:val="28"/>
        </w:rPr>
      </w:pPr>
      <w:sdt>
        <w:sdtPr>
          <w:id w:val="-655609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6C82">
            <w:rPr>
              <w:rFonts w:ascii="MS Gothic" w:eastAsia="MS Gothic" w:hAnsi="MS Gothic" w:hint="eastAsia"/>
            </w:rPr>
            <w:t>☐</w:t>
          </w:r>
        </w:sdtContent>
      </w:sdt>
      <w:r w:rsidR="00FC6C82" w:rsidRPr="00B634BA">
        <w:t xml:space="preserve"> </w:t>
      </w:r>
      <w:proofErr w:type="gramStart"/>
      <w:r w:rsidR="00FC6C82" w:rsidRPr="00B634BA">
        <w:t>sim</w:t>
      </w:r>
      <w:proofErr w:type="gramEnd"/>
      <w:r w:rsidR="00FC6C82">
        <w:t>, eu autorizo</w:t>
      </w:r>
      <w:r w:rsidR="00FC6C82" w:rsidRPr="00B634BA">
        <w:t xml:space="preserve">  </w:t>
      </w:r>
      <w:r w:rsidR="00FC6C82">
        <w:t xml:space="preserve">                                         </w:t>
      </w:r>
      <w:sdt>
        <w:sdtPr>
          <w:id w:val="1071851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6C82" w:rsidRPr="00B634BA">
            <w:rPr>
              <w:rFonts w:ascii="Segoe UI Symbol" w:eastAsia="MS Gothic" w:hAnsi="Segoe UI Symbol" w:cs="Segoe UI Symbol"/>
            </w:rPr>
            <w:t>☐</w:t>
          </w:r>
        </w:sdtContent>
      </w:sdt>
      <w:r w:rsidR="00FC6C82">
        <w:t xml:space="preserve"> </w:t>
      </w:r>
      <w:r w:rsidR="00FC6C82" w:rsidRPr="00B634BA">
        <w:t>não</w:t>
      </w:r>
      <w:r w:rsidR="00FC6C82">
        <w:t>, eu não autorizo</w:t>
      </w:r>
      <w:r w:rsidR="00FC6C82" w:rsidRPr="00B634BA">
        <w:tab/>
        <w:t xml:space="preserve"> </w:t>
      </w:r>
      <w:r w:rsidR="00FC6C82">
        <w:t xml:space="preserve">                                             </w:t>
      </w:r>
      <w:r w:rsidR="00FC6C82" w:rsidRPr="00B634BA">
        <w:t xml:space="preserve"> </w:t>
      </w:r>
    </w:p>
    <w:sectPr w:rsidR="00DC3B12" w:rsidRPr="00CA69C6" w:rsidSect="00987346">
      <w:headerReference w:type="default" r:id="rId9"/>
      <w:footerReference w:type="default" r:id="rId10"/>
      <w:pgSz w:w="11906" w:h="16838" w:code="9"/>
      <w:pgMar w:top="1418" w:right="1701" w:bottom="1418" w:left="1701" w:header="0" w:footer="28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D61191" w14:textId="77777777" w:rsidR="00BF6C6A" w:rsidRDefault="00BF6C6A" w:rsidP="008D4E47">
      <w:r>
        <w:separator/>
      </w:r>
    </w:p>
  </w:endnote>
  <w:endnote w:type="continuationSeparator" w:id="0">
    <w:p w14:paraId="7151D8C4" w14:textId="77777777" w:rsidR="00BF6C6A" w:rsidRDefault="00BF6C6A" w:rsidP="008D4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781025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EF47B3" w14:textId="57576C9A" w:rsidR="006E34EF" w:rsidRDefault="006E34EF">
            <w:pPr>
              <w:pStyle w:val="Rodap"/>
              <w:jc w:val="center"/>
            </w:pPr>
            <w: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A97BFC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A97BFC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C7EB81B" w14:textId="77777777" w:rsidR="00987346" w:rsidRDefault="00987346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2B1958" w14:textId="77777777" w:rsidR="00BF6C6A" w:rsidRDefault="00BF6C6A" w:rsidP="008D4E47">
      <w:r>
        <w:separator/>
      </w:r>
    </w:p>
  </w:footnote>
  <w:footnote w:type="continuationSeparator" w:id="0">
    <w:p w14:paraId="033F0388" w14:textId="77777777" w:rsidR="00BF6C6A" w:rsidRDefault="00BF6C6A" w:rsidP="008D4E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3F631C" w14:textId="77777777" w:rsidR="008D4E47" w:rsidRDefault="008D4E47" w:rsidP="008D4E47">
    <w:pPr>
      <w:pStyle w:val="Cabealho"/>
      <w:jc w:val="center"/>
    </w:pPr>
    <w:r>
      <w:rPr>
        <w:noProof/>
        <w:spacing w:val="40"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4131770" wp14:editId="1B772055">
              <wp:simplePos x="0" y="0"/>
              <wp:positionH relativeFrom="column">
                <wp:posOffset>923925</wp:posOffset>
              </wp:positionH>
              <wp:positionV relativeFrom="paragraph">
                <wp:posOffset>116840</wp:posOffset>
              </wp:positionV>
              <wp:extent cx="4543425" cy="685800"/>
              <wp:effectExtent l="0" t="2540" r="0" b="0"/>
              <wp:wrapNone/>
              <wp:docPr id="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342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21DD45" w14:textId="77777777" w:rsidR="008D4E47" w:rsidRPr="00DF07D2" w:rsidRDefault="008D4E47" w:rsidP="00DE700C">
                          <w:pPr>
                            <w:rPr>
                              <w:rFonts w:ascii="Georgia" w:hAnsi="Georgia"/>
                              <w:b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shapetype w14:anchorId="74131770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72.75pt;margin-top:9.2pt;width:357.75pt;height:5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" filled="f" stroked="f">
              <v:textbox>
                <w:txbxContent>
                  <w:p w14:paraId="6821DD45" w14:textId="77777777" w:rsidR="008D4E47" w:rsidRPr="00DF07D2" w:rsidRDefault="008D4E47" w:rsidP="00DE700C">
                    <w:pPr>
                      <w:rPr>
                        <w:rFonts w:ascii="Georgia" w:hAnsi="Georgia"/>
                        <w:b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47C9D681" w14:textId="77777777" w:rsidR="008D4E47" w:rsidRDefault="008D4E47" w:rsidP="008D4E47">
    <w:pPr>
      <w:pStyle w:val="Cabealho"/>
      <w:jc w:val="center"/>
      <w:rPr>
        <w:b/>
        <w:spacing w:val="40"/>
      </w:rPr>
    </w:pPr>
  </w:p>
  <w:p w14:paraId="2536E895" w14:textId="77777777" w:rsidR="008D4E47" w:rsidRDefault="008D4E47" w:rsidP="008D4E47">
    <w:pPr>
      <w:pStyle w:val="Cabealho"/>
      <w:jc w:val="center"/>
      <w:rPr>
        <w:b/>
        <w:spacing w:val="40"/>
      </w:rPr>
    </w:pPr>
  </w:p>
  <w:p w14:paraId="46856E2D" w14:textId="77777777" w:rsidR="008D4E47" w:rsidRPr="00DF07D2" w:rsidRDefault="008D4E47" w:rsidP="008D4E47">
    <w:pPr>
      <w:pStyle w:val="Cabealho"/>
      <w:jc w:val="center"/>
      <w:rPr>
        <w:b/>
        <w:spacing w:val="40"/>
      </w:rPr>
    </w:pPr>
  </w:p>
  <w:p w14:paraId="07E08A38" w14:textId="77777777" w:rsidR="008D4E47" w:rsidRDefault="008D4E47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9226A"/>
    <w:multiLevelType w:val="hybridMultilevel"/>
    <w:tmpl w:val="E7FC48D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2D22E0"/>
    <w:multiLevelType w:val="hybridMultilevel"/>
    <w:tmpl w:val="85C4247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sLQ0NDExtTA0tjRT0lEKTi0uzszPAykwrAUAqYDEzSwAAAA="/>
  </w:docVars>
  <w:rsids>
    <w:rsidRoot w:val="00DB3AF8"/>
    <w:rsid w:val="00016685"/>
    <w:rsid w:val="00034AB5"/>
    <w:rsid w:val="000362D5"/>
    <w:rsid w:val="00065F94"/>
    <w:rsid w:val="001047EB"/>
    <w:rsid w:val="00105530"/>
    <w:rsid w:val="00185978"/>
    <w:rsid w:val="001C25A1"/>
    <w:rsid w:val="001C7CC6"/>
    <w:rsid w:val="0023761D"/>
    <w:rsid w:val="002642D1"/>
    <w:rsid w:val="003B2A94"/>
    <w:rsid w:val="003E0F84"/>
    <w:rsid w:val="00474D81"/>
    <w:rsid w:val="004A6378"/>
    <w:rsid w:val="004B4AF9"/>
    <w:rsid w:val="004D14AF"/>
    <w:rsid w:val="004E66AB"/>
    <w:rsid w:val="005239CA"/>
    <w:rsid w:val="005374C0"/>
    <w:rsid w:val="00564F12"/>
    <w:rsid w:val="00581314"/>
    <w:rsid w:val="00620898"/>
    <w:rsid w:val="006D7EA4"/>
    <w:rsid w:val="006E34EF"/>
    <w:rsid w:val="007603CF"/>
    <w:rsid w:val="007D0EC9"/>
    <w:rsid w:val="00823CC2"/>
    <w:rsid w:val="008359C0"/>
    <w:rsid w:val="0089664E"/>
    <w:rsid w:val="008D4E47"/>
    <w:rsid w:val="009539FB"/>
    <w:rsid w:val="00981BD6"/>
    <w:rsid w:val="00987346"/>
    <w:rsid w:val="00994FB0"/>
    <w:rsid w:val="00995443"/>
    <w:rsid w:val="0099587D"/>
    <w:rsid w:val="00996301"/>
    <w:rsid w:val="00A20916"/>
    <w:rsid w:val="00A337BD"/>
    <w:rsid w:val="00A513B1"/>
    <w:rsid w:val="00A6045D"/>
    <w:rsid w:val="00A97BFC"/>
    <w:rsid w:val="00B1591F"/>
    <w:rsid w:val="00B634BA"/>
    <w:rsid w:val="00B747AC"/>
    <w:rsid w:val="00B81844"/>
    <w:rsid w:val="00BA14B3"/>
    <w:rsid w:val="00BF6C6A"/>
    <w:rsid w:val="00C6275E"/>
    <w:rsid w:val="00CA69C6"/>
    <w:rsid w:val="00CA7265"/>
    <w:rsid w:val="00D8407B"/>
    <w:rsid w:val="00DB3AF8"/>
    <w:rsid w:val="00DE1848"/>
    <w:rsid w:val="00DE700C"/>
    <w:rsid w:val="00DF34D4"/>
    <w:rsid w:val="00E034AE"/>
    <w:rsid w:val="00E534B5"/>
    <w:rsid w:val="00EC74D8"/>
    <w:rsid w:val="00F64195"/>
    <w:rsid w:val="00F82069"/>
    <w:rsid w:val="00FC6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EC43A1"/>
  <w15:chartTrackingRefBased/>
  <w15:docId w15:val="{1122508C-001E-41AD-8AC0-E463C1C13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3A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DB3A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B3AF8"/>
    <w:rPr>
      <w:color w:val="808080"/>
    </w:rPr>
  </w:style>
  <w:style w:type="paragraph" w:styleId="PargrafodaLista">
    <w:name w:val="List Paragraph"/>
    <w:basedOn w:val="Normal"/>
    <w:uiPriority w:val="34"/>
    <w:qFormat/>
    <w:rsid w:val="00DE1848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8D4E4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D4E47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8D4E4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D4E47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uiPriority w:val="99"/>
    <w:unhideWhenUsed/>
    <w:rsid w:val="00FC6C82"/>
    <w:rPr>
      <w:color w:val="0000FF"/>
      <w:u w:val="single"/>
    </w:rPr>
  </w:style>
  <w:style w:type="character" w:styleId="Refdecomentrio">
    <w:name w:val="annotation reference"/>
    <w:uiPriority w:val="99"/>
    <w:semiHidden/>
    <w:unhideWhenUsed/>
    <w:rsid w:val="00FC6C8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FC6C82"/>
    <w:pPr>
      <w:spacing w:before="120" w:after="120" w:line="360" w:lineRule="auto"/>
      <w:ind w:left="1066" w:hanging="709"/>
    </w:pPr>
    <w:rPr>
      <w:rFonts w:ascii="Calibri" w:eastAsia="Calibri" w:hAnsi="Calibri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FC6C82"/>
    <w:rPr>
      <w:rFonts w:ascii="Calibri" w:eastAsia="Calibri" w:hAnsi="Calibri"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C6C8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C6C82"/>
    <w:rPr>
      <w:rFonts w:ascii="Segoe UI" w:eastAsia="Times New Roman" w:hAnsi="Segoe UI" w:cs="Segoe UI"/>
      <w:sz w:val="18"/>
      <w:szCs w:val="18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C6C82"/>
    <w:pPr>
      <w:spacing w:before="0" w:after="0" w:line="240" w:lineRule="auto"/>
      <w:ind w:left="0" w:firstLine="0"/>
    </w:pPr>
    <w:rPr>
      <w:rFonts w:ascii="Times New Roman" w:eastAsia="Times New Roman" w:hAnsi="Times New Roman"/>
      <w:b/>
      <w:bCs/>
      <w:lang w:eastAsia="pt-BR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C6C82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Reviso">
    <w:name w:val="Revision"/>
    <w:hidden/>
    <w:uiPriority w:val="99"/>
    <w:semiHidden/>
    <w:rsid w:val="00FC6C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ep@fsp.usp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44F31-77B0-474C-9594-BB7C66B46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39</Words>
  <Characters>5072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gia</dc:creator>
  <cp:keywords/>
  <dc:description/>
  <cp:lastModifiedBy>Ligia</cp:lastModifiedBy>
  <cp:revision>3</cp:revision>
  <dcterms:created xsi:type="dcterms:W3CDTF">2022-05-19T13:10:00Z</dcterms:created>
  <dcterms:modified xsi:type="dcterms:W3CDTF">2022-05-19T14:04:00Z</dcterms:modified>
</cp:coreProperties>
</file>